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EAD2C80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0C24CBCD" w14:textId="6012063B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r w:rsidRPr="00BE5818">
              <w:rPr>
                <w:rFonts w:eastAsia="Calibri" w:cstheme="minorHAnsi"/>
              </w:rPr>
              <w:t>e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E03852" w14:textId="77777777" w:rsidR="002C4921" w:rsidRDefault="002C4921" w:rsidP="008068A2">
      <w:pPr>
        <w:spacing w:after="0" w:line="240" w:lineRule="auto"/>
      </w:pPr>
      <w:r>
        <w:separator/>
      </w:r>
    </w:p>
  </w:endnote>
  <w:endnote w:type="continuationSeparator" w:id="0">
    <w:p w14:paraId="014BA32B" w14:textId="77777777" w:rsidR="002C4921" w:rsidRDefault="002C49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3DFB4348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3DFB4348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6F1CD03E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26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26A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6F1CD03E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5626A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5626A9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E5A26" w14:textId="77777777" w:rsidR="002C4921" w:rsidRDefault="002C4921" w:rsidP="008068A2">
      <w:pPr>
        <w:spacing w:after="0" w:line="240" w:lineRule="auto"/>
      </w:pPr>
      <w:r>
        <w:separator/>
      </w:r>
    </w:p>
  </w:footnote>
  <w:footnote w:type="continuationSeparator" w:id="0">
    <w:p w14:paraId="29863A40" w14:textId="77777777" w:rsidR="002C4921" w:rsidRDefault="002C49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4921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26A9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B01895-DA67-40BC-866D-C2A40B835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4-01T19:29:00Z</dcterms:created>
  <dcterms:modified xsi:type="dcterms:W3CDTF">2022-04-01T19:29:00Z</dcterms:modified>
  <cp:category>programming, education, software engineering, software development</cp:category>
</cp:coreProperties>
</file>